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24" w:name="X414a5b1cd2dd081f6bcf091dc1ebd4e8b193997"/>
    <w:p>
      <w:pPr>
        <w:pStyle w:val="Heading1"/>
      </w:pPr>
      <w:r>
        <w:t xml:space="preserve">Cover Letter for Police Officer Position in Australia Melbourne</w:t>
      </w:r>
    </w:p>
    <w:p>
      <w:pPr>
        <w:pStyle w:val="FirstParagraph"/>
      </w:pPr>
      <w:r>
        <w:rPr>
          <w:bCs/>
          <w:b/>
        </w:rPr>
        <w:t xml:space="preserve">Date:</w:t>
      </w:r>
      <w:r>
        <w:t xml:space="preserve"> </w:t>
      </w:r>
      <w:r>
        <w:t xml:space="preserve">[Insert Date]</w:t>
      </w:r>
    </w:p>
    <w:p>
      <w:pPr>
        <w:pStyle w:val="BodyText"/>
      </w:pPr>
      <w:r>
        <w:rPr>
          <w:bCs/>
          <w:b/>
        </w:rPr>
        <w:t xml:space="preserve">Recruitment Team,</w:t>
      </w:r>
      <w:r>
        <w:br/>
      </w:r>
      <w:r>
        <w:t xml:space="preserve">Metropolitan Police Department</w:t>
      </w:r>
      <w:r>
        <w:br/>
      </w:r>
      <w:r>
        <w:t xml:space="preserve">123 Civic Centre Road</w:t>
      </w:r>
      <w:r>
        <w:br/>
      </w:r>
      <w:r>
        <w:t xml:space="preserve">Melbourne, Victoria, Australia</w:t>
      </w:r>
      <w:r>
        <w:br/>
      </w:r>
      <w:r>
        <w:t xml:space="preserve">Postal Code: 3000</w:t>
      </w:r>
    </w:p>
    <w:p>
      <w:pPr>
        <w:pStyle w:val="BodyText"/>
      </w:pPr>
      <w:r>
        <w:t xml:space="preserve">Dear Hiring Manager,</w:t>
      </w:r>
    </w:p>
    <w:p>
      <w:pPr>
        <w:pStyle w:val="BodyText"/>
      </w:pPr>
      <w:r>
        <w:t xml:space="preserve">I am writing to express my sincere interest in the Police Officer position within the Metropolitan Police Department in Australia Melbourne. As a dedicated and community-focused individual with a strong commitment to public service, I am eager to contribute my skills, experience, and passion for justice to the safety and well-being of Melbourne’s diverse communities. This opportunity aligns perfectly with my career aspirations, as I have long admired the professionalism and resilience of the police force in Australia Melbourne. With a solid background in law enforcement and a deep understanding of the unique challenges faced by urban areas, I am confident that I can make a meaningful impact as a Police Officer in this vibrant city.</w:t>
      </w:r>
    </w:p>
    <w:bookmarkStart w:id="20" w:name="X6681f2ad7d50c678919f4643e8b6a4e72360528"/>
    <w:p>
      <w:pPr>
        <w:pStyle w:val="Heading2"/>
      </w:pPr>
      <w:r>
        <w:t xml:space="preserve">Why Melbourne? A Commitment to Community Safety</w:t>
      </w:r>
    </w:p>
    <w:p>
      <w:pPr>
        <w:pStyle w:val="FirstParagraph"/>
      </w:pPr>
      <w:r>
        <w:t xml:space="preserve">Australia Melbourne is a city renowned for its cultural diversity, innovation, and dynamic social fabric. As a Police Officer in this region, I recognize the responsibility of upholding the law while fostering trust between law enforcement and the communities we serve. Melbourne’s neighborhoods range from bustling CBD areas to suburban hubs, each with distinct needs and challenges. My experience in community engagement initiatives has equipped me with the ability to navigate these complexities effectively. For instance, during my time as a Community Liaison Officer in Sydney, I collaborated with local leaders to address youth crime and promote cultural awareness programs. This experience has prepared me to build strong relationships with Melbourne’s residents, ensuring that policing efforts are both inclusive and responsive.</w:t>
      </w:r>
    </w:p>
    <w:p>
      <w:pPr>
        <w:pStyle w:val="BodyText"/>
      </w:pPr>
      <w:r>
        <w:t xml:space="preserve">Furthermore, the values of integrity, accountability, and service that define the Police Officer role in Australia Melbourne resonate deeply with my personal philosophy. I have always believed that law enforcement is not merely about enforcing rules but about safeguarding the rights and dignity of every individual. In a city like Melbourne, where public safety is paramount, I am determined to uphold these principles through proactive problem-solving and compassionate leadership.</w:t>
      </w:r>
    </w:p>
    <w:bookmarkEnd w:id="20"/>
    <w:bookmarkStart w:id="21" w:name="X5b34a8cdaf1fd6c59d62e0a98ea0889e79095b4"/>
    <w:p>
      <w:pPr>
        <w:pStyle w:val="Heading2"/>
      </w:pPr>
      <w:r>
        <w:t xml:space="preserve">Professional Background and Qualifications</w:t>
      </w:r>
    </w:p>
    <w:p>
      <w:pPr>
        <w:pStyle w:val="FirstParagraph"/>
      </w:pPr>
      <w:r>
        <w:t xml:space="preserve">With over [X years] of experience in law enforcement, I have developed a comprehensive skill set that aligns with the requirements of the Police Officer role. My career began as a Patrol Officer in [Previous Agency], where I gained hands-on experience in traffic management, crime prevention, and emergency response. This role demanded quick decision-making under pressure, effective communication with diverse populations, and a commitment to upholding the law with fairness and empathy. These experiences have honed my ability to remain calm in high-stress situations while maintaining a focus on community well-being.</w:t>
      </w:r>
    </w:p>
    <w:p>
      <w:pPr>
        <w:pStyle w:val="BodyText"/>
      </w:pPr>
      <w:r>
        <w:t xml:space="preserve">In addition to my field experience, I hold certifications in [List relevant certifications, e.g., "CPR/First Aid, Defensive Tactics, and Community Policing"]. These qualifications have enabled me to address a wide range of scenarios, from crisis intervention to public education campaigns. For example, during a recent community outreach program in [Location], I led workshops on conflict resolution and de-escalation techniques, which were instrumental in reducing tensions between residents and local authorities. This initiative not only improved public perception of law enforcement but also strengthened the bond between the police department and the community.</w:t>
      </w:r>
    </w:p>
    <w:p>
      <w:pPr>
        <w:pStyle w:val="BodyText"/>
      </w:pPr>
      <w:r>
        <w:t xml:space="preserve">My academic background further supports my suitability for this role. I earned a [Degree, e.g., Bachelor of Criminal Justice] from [University Name], where I studied topics such as criminology, ethics in policing, and forensic science. This education provided me with a theoretical foundation to complement my practical training, ensuring that I can approach challenges with both knowledge and experience.</w:t>
      </w:r>
    </w:p>
    <w:bookmarkEnd w:id="21"/>
    <w:bookmarkStart w:id="22" w:name="Xb59106266b3209ed3179b22b0dcd487e7f22a5c"/>
    <w:p>
      <w:pPr>
        <w:pStyle w:val="Heading2"/>
      </w:pPr>
      <w:r>
        <w:t xml:space="preserve">Understanding the Unique Needs of Melbourne</w:t>
      </w:r>
    </w:p>
    <w:p>
      <w:pPr>
        <w:pStyle w:val="FirstParagraph"/>
      </w:pPr>
      <w:r>
        <w:t xml:space="preserve">Australia Melbourne’s geographical and cultural diversity presents unique opportunities for innovation in policing. As a Police Officer here, I am eager to contribute to initiatives that address issues such as urban congestion, public health crises, and environmental sustainability. For instance, Melbourne has been at the forefront of integrating technology into law enforcement through smart policing strategies. My familiarity with digital tools and data-driven decision-making would allow me to support these efforts effectively.</w:t>
      </w:r>
    </w:p>
    <w:p>
      <w:pPr>
        <w:pStyle w:val="BodyText"/>
      </w:pPr>
      <w:r>
        <w:t xml:space="preserve">Moreover, I have a strong understanding of the legal frameworks governing law enforcement in Australia. This includes adherence to the Victorian Police Act and the principles of human rights outlined in national legislation. I am committed to ensuring that all interactions with the public are conducted with transparency and respect for individual rights, a cornerstone of ethical policing.</w:t>
      </w:r>
    </w:p>
    <w:p>
      <w:pPr>
        <w:pStyle w:val="BodyText"/>
      </w:pPr>
      <w:r>
        <w:t xml:space="preserve">Living in Melbourne for [X years] has also given me insight into its unique challenges. From managing large-scale events like the Melbourne Cup to responding to natural disasters such as bushfires, I have witnessed the resilience of both the community and the police force. These experiences have reinforced my determination to protect and serve this city with unwavering dedication.</w:t>
      </w:r>
    </w:p>
    <w:bookmarkEnd w:id="22"/>
    <w:bookmarkStart w:id="23" w:name="conclusion-a-dedication-to-service"/>
    <w:p>
      <w:pPr>
        <w:pStyle w:val="Heading2"/>
      </w:pPr>
      <w:r>
        <w:t xml:space="preserve">Conclusion: A Dedication to Service</w:t>
      </w:r>
    </w:p>
    <w:p>
      <w:pPr>
        <w:pStyle w:val="FirstParagraph"/>
      </w:pPr>
      <w:r>
        <w:t xml:space="preserve">In conclusion, I am enthusiastic about the opportunity to join the Metropolitan Police Department in Australia Melbourne as a Police Officer. My professional experience, educational background, and personal values align closely with the mission of this department. I am confident that my skills in communication, crisis management, and community engagement will enable me to contribute meaningfully to Melbourne’s safety and prosperity.</w:t>
      </w:r>
    </w:p>
    <w:p>
      <w:pPr>
        <w:pStyle w:val="BodyText"/>
      </w:pPr>
      <w:r>
        <w:t xml:space="preserve">Thank you for considering my application. I would welcome the chance to discuss how my qualifications and passion for public service can benefit the Police Officer role in Australia Melbourne. Please feel free to contact me at [Your Phone Number] or [Your Email Address] at your earliest convenience. I look forward to the possibility of contributing to the continued success of this esteemed organization.</w:t>
      </w:r>
    </w:p>
    <w:p>
      <w:pPr>
        <w:pStyle w:val="BodyText"/>
      </w:pPr>
      <w:r>
        <w:t xml:space="preserve">Sincerely,</w:t>
      </w:r>
    </w:p>
    <w:p>
      <w:pPr>
        <w:pStyle w:val="BodyText"/>
      </w:pPr>
      <w:r>
        <w:t xml:space="preserve">[Your Full Name]</w:t>
      </w:r>
      <w:r>
        <w:br/>
      </w:r>
      <w:r>
        <w:t xml:space="preserve">[Your Address]</w:t>
      </w:r>
      <w:r>
        <w:br/>
      </w:r>
      <w:r>
        <w:t xml:space="preserve">[City, State, Postal Code]</w:t>
      </w:r>
      <w:r>
        <w:br/>
      </w:r>
      <w:r>
        <w:t xml:space="preserve">[Phone Number]</w:t>
      </w:r>
      <w:r>
        <w:br/>
      </w:r>
      <w:r>
        <w:t xml:space="preserve">[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ce Officer Position in Australia Melbourne</dc:title>
  <dc:creator/>
  <dc:language>en</dc:language>
  <cp:keywords/>
  <dcterms:created xsi:type="dcterms:W3CDTF">2026-07-21T07:34:12Z</dcterms:created>
  <dcterms:modified xsi:type="dcterms:W3CDTF">2026-07-21T07:34:12Z</dcterms:modified>
</cp:coreProperties>
</file>

<file path=docProps/custom.xml><?xml version="1.0" encoding="utf-8"?>
<Properties xmlns="http://schemas.openxmlformats.org/officeDocument/2006/custom-properties" xmlns:vt="http://schemas.openxmlformats.org/officeDocument/2006/docPropsVTypes"/>
</file>